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CDC437" w14:textId="4D153397" w:rsidR="00CC16F3" w:rsidRDefault="00345458" w:rsidP="00983ECA">
      <w:r w:rsidRPr="00345458">
        <w:t xml:space="preserve">Since childhood, I have had a strong interest in numbers. </w:t>
      </w:r>
      <w:r w:rsidR="00E0779B" w:rsidRPr="00E0779B">
        <w:t>When someone tells me his phone number, I can remember it quickly, and in order to exercise my calculation ability, I habitually sum up th</w:t>
      </w:r>
      <w:r w:rsidR="00E0779B">
        <w:t>is</w:t>
      </w:r>
      <w:r w:rsidR="00E0779B" w:rsidRPr="00E0779B">
        <w:t xml:space="preserve"> string of numbers and decompose </w:t>
      </w:r>
      <w:r w:rsidR="00E0779B">
        <w:t>it</w:t>
      </w:r>
      <w:r w:rsidR="00E0779B" w:rsidRPr="00E0779B">
        <w:t xml:space="preserve"> into prime numbers</w:t>
      </w:r>
      <w:r w:rsidR="00E0779B">
        <w:rPr>
          <w:rFonts w:hint="eastAsia"/>
        </w:rPr>
        <w:t>.</w:t>
      </w:r>
      <w:r w:rsidR="00E0779B">
        <w:t xml:space="preserve"> </w:t>
      </w:r>
      <w:r w:rsidRPr="00345458">
        <w:t xml:space="preserve">As my mathematical knowledge has grown, its </w:t>
      </w:r>
      <w:r w:rsidR="00D7075C">
        <w:rPr>
          <w:rFonts w:hint="eastAsia"/>
        </w:rPr>
        <w:t>logic</w:t>
      </w:r>
      <w:r w:rsidRPr="00345458">
        <w:t xml:space="preserve"> and beauty have always captivated me. It amazes me how a messy polynomial can be transformed into a product of several polynomials, or how the sum of an infinite geometric series can be expressed as such a simple fraction.</w:t>
      </w:r>
    </w:p>
    <w:p w14:paraId="014B1943" w14:textId="77777777" w:rsidR="00345458" w:rsidRDefault="00345458" w:rsidP="00983ECA"/>
    <w:p w14:paraId="754F2889" w14:textId="41AC4A85" w:rsidR="00604734" w:rsidRDefault="00604734" w:rsidP="00983ECA">
      <w:r w:rsidRPr="00604734">
        <w:t>In the process of constantly participating in various math competitions, from number theory to functions, from geometry to probability, all kinds of mathematical problems constantly challenge me. I remember once when preparing for the AMC, I encountered a dice rolling problem that asked for the probability of getting an odd number before all even numbers appeared once. I was immersed in thought and missed dinner, but the feeling of satisfaction after finally arriving at the correct answer before going to bed was incomparable to anything else. From permutation and combination in elementary school math Olympiad to conditional probability in high school, such problems have sparked my great interest in probability and statistics.</w:t>
      </w:r>
    </w:p>
    <w:p w14:paraId="5094DDC2" w14:textId="77777777" w:rsidR="00604734" w:rsidRPr="00604734" w:rsidRDefault="00604734" w:rsidP="00983ECA"/>
    <w:p w14:paraId="6EBB6AB7" w14:textId="1B88FBB7" w:rsidR="00983ECA" w:rsidRDefault="007B0CDA" w:rsidP="00983ECA">
      <w:r w:rsidRPr="007B0CDA">
        <w:t>In recent years, with the development of computing power, data science based on big data has been applied in various fields. During my spare time, I took an introductory course in data science and collaborated with my classmates on a case study involving the identification and categorizatio</w:t>
      </w:r>
      <w:r w:rsidR="0012088E">
        <w:t>n of coins using computer visualization</w:t>
      </w:r>
      <w:r w:rsidRPr="007B0CDA">
        <w:t xml:space="preserve"> techniques. We published a paper on this topic.</w:t>
      </w:r>
      <w:r w:rsidR="005E1F3B">
        <w:t xml:space="preserve"> </w:t>
      </w:r>
      <w:r w:rsidRPr="007B0CDA">
        <w:t>Through this</w:t>
      </w:r>
      <w:r w:rsidR="005E1F3B">
        <w:t xml:space="preserve"> </w:t>
      </w:r>
      <w:r w:rsidR="00E0779B">
        <w:t>experience</w:t>
      </w:r>
      <w:r w:rsidRPr="007B0CDA">
        <w:t xml:space="preserve">, I gained a comprehensive understanding of the application of data science, from data collection and classification to building </w:t>
      </w:r>
      <w:r w:rsidR="0035055F">
        <w:t xml:space="preserve">convolutional </w:t>
      </w:r>
      <w:r w:rsidRPr="007B0CDA">
        <w:t>neural network</w:t>
      </w:r>
      <w:r w:rsidR="005E1F3B">
        <w:t xml:space="preserve"> </w:t>
      </w:r>
      <w:r w:rsidR="0035055F">
        <w:t>(CNN)</w:t>
      </w:r>
      <w:r w:rsidRPr="007B0CDA">
        <w:t xml:space="preserve"> models and performing data analysis using Python programming. While marveling at its power, I became more interested in the </w:t>
      </w:r>
      <w:r w:rsidR="0035055F">
        <w:t xml:space="preserve">underlying </w:t>
      </w:r>
      <w:r w:rsidRPr="007B0CDA">
        <w:t>mathematical princ</w:t>
      </w:r>
      <w:r w:rsidR="0035055F">
        <w:t>iples</w:t>
      </w:r>
      <w:r w:rsidRPr="007B0CDA">
        <w:t>.</w:t>
      </w:r>
      <w:r w:rsidR="00D51729" w:rsidRPr="00D51729">
        <w:t xml:space="preserve"> </w:t>
      </w:r>
    </w:p>
    <w:p w14:paraId="6D0D7B11" w14:textId="77777777" w:rsidR="007B0CDA" w:rsidRDefault="007B0CDA" w:rsidP="00983ECA"/>
    <w:p w14:paraId="26F9DDFA" w14:textId="0DC2679B" w:rsidR="00983ECA" w:rsidRDefault="00983ECA" w:rsidP="00983ECA">
      <w:r>
        <w:t>CNNs heavily rely on matrix operations, such as convolutional filters, which extract features from complex datasets. Related mathematical principles like linear transformations and matrix factorizations underpin the efficacy of CNNs. I first studied matrix during my ACT course</w:t>
      </w:r>
      <w:r w:rsidR="005E1F3B">
        <w:t xml:space="preserve"> </w:t>
      </w:r>
      <w:r w:rsidR="00514C52" w:rsidRPr="00514C52">
        <w:t xml:space="preserve">but </w:t>
      </w:r>
      <w:r w:rsidR="00514C52">
        <w:t>did not</w:t>
      </w:r>
      <w:r w:rsidR="00514C52" w:rsidRPr="00514C52">
        <w:t xml:space="preserve"> fully understand its </w:t>
      </w:r>
      <w:r w:rsidR="00E0779B">
        <w:t>significance</w:t>
      </w:r>
      <w:r w:rsidR="00514C52" w:rsidRPr="00514C52">
        <w:t xml:space="preserve"> in applied scenarios</w:t>
      </w:r>
      <w:r w:rsidR="00514C52">
        <w:t xml:space="preserve">. </w:t>
      </w:r>
      <w:r w:rsidR="00F0621A">
        <w:t>.</w:t>
      </w:r>
      <w:r>
        <w:t xml:space="preserve"> </w:t>
      </w:r>
      <w:r w:rsidR="00F0621A">
        <w:t>B</w:t>
      </w:r>
      <w:r>
        <w:t>ut during the big data project</w:t>
      </w:r>
      <w:r w:rsidR="00514C52">
        <w:t>,</w:t>
      </w:r>
      <w:r>
        <w:t xml:space="preserve"> I am amazed by the powerfulness of it and would like to learn more about linear algebra systematically</w:t>
      </w:r>
      <w:r w:rsidR="0020026E">
        <w:t xml:space="preserve"> </w:t>
      </w:r>
      <w:r w:rsidR="0020026E" w:rsidRPr="0020026E">
        <w:t>in my future university study</w:t>
      </w:r>
      <w:r>
        <w:t>.</w:t>
      </w:r>
    </w:p>
    <w:p w14:paraId="4549CB9F" w14:textId="77777777" w:rsidR="007B0CDA" w:rsidRDefault="007B0CDA" w:rsidP="007B0CDA"/>
    <w:p w14:paraId="6A4ABFCD" w14:textId="57265E36" w:rsidR="00983ECA" w:rsidRDefault="007B0CDA" w:rsidP="007B0CDA">
      <w:r>
        <w:t>Another example that made me marvel at the power of mathematics is the Space City Competition I participated in</w:t>
      </w:r>
      <w:r w:rsidR="0020026E">
        <w:t>, which</w:t>
      </w:r>
      <w:r>
        <w:t xml:space="preserve"> is a</w:t>
      </w:r>
      <w:r w:rsidR="00E66DF1">
        <w:t xml:space="preserve"> global event organized by NASA. </w:t>
      </w:r>
      <w:r>
        <w:t xml:space="preserve">In the Asian regional finals, we were tasked with using the Lagrange method to calculate the position of the perigee. The principle behind </w:t>
      </w:r>
      <w:r w:rsidR="0020026E">
        <w:t>it</w:t>
      </w:r>
      <w:r>
        <w:t xml:space="preserve">is based on the condition of force equilibrium for a mass in </w:t>
      </w:r>
      <w:r w:rsidR="005E1F3B">
        <w:t xml:space="preserve">a </w:t>
      </w:r>
      <w:r w:rsidR="005E1F3B" w:rsidRPr="005B211C">
        <w:t>gravitational</w:t>
      </w:r>
      <w:r w:rsidR="005B211C" w:rsidRPr="005B211C">
        <w:t xml:space="preserve"> field</w:t>
      </w:r>
      <w:r>
        <w:t xml:space="preserve">. Our team utilized mathematical modeling and </w:t>
      </w:r>
      <w:r w:rsidR="005B211C">
        <w:t>equation-solving</w:t>
      </w:r>
      <w:r>
        <w:t xml:space="preserve"> techniques to determine the location of the Lagrange points during the competition. Concepts such as potential functions and integration methods in mathematics played a crucial role in practical applications, once again highlighting the strength of mathematics to me.</w:t>
      </w:r>
    </w:p>
    <w:p w14:paraId="2BC457A0" w14:textId="26CC27C9" w:rsidR="007B0CDA" w:rsidRDefault="007B0CDA" w:rsidP="007B0CDA"/>
    <w:p w14:paraId="011F1481" w14:textId="37AB137B" w:rsidR="00317FA7" w:rsidRDefault="00317FA7" w:rsidP="007B0CDA">
      <w:r w:rsidRPr="00317FA7">
        <w:t xml:space="preserve">During my leisure time, I often read books about mathematics. Among them, "The Beauty of </w:t>
      </w:r>
      <w:r w:rsidRPr="00317FA7">
        <w:lastRenderedPageBreak/>
        <w:t>Mathematics" is one that I frequently browse through.</w:t>
      </w:r>
      <w:r w:rsidR="005A5EE3" w:rsidRPr="005A5EE3">
        <w:t xml:space="preserve"> What impressed me the most in the book was the example of using Hidden Markov Models for speech recognition. By learning from a large amount of speech data through such an intuitive and concise probability model, computers can gradually engage in conversations with humans. It's truly fascinating.</w:t>
      </w:r>
      <w:r w:rsidRPr="00317FA7">
        <w:t xml:space="preserve"> </w:t>
      </w:r>
    </w:p>
    <w:p w14:paraId="73825505" w14:textId="77777777" w:rsidR="00317FA7" w:rsidRPr="00317FA7" w:rsidRDefault="00317FA7" w:rsidP="007B0CDA"/>
    <w:p w14:paraId="43AD64DA" w14:textId="73D70934" w:rsidR="009F3088" w:rsidRDefault="00345458" w:rsidP="00345458">
      <w:r>
        <w:t xml:space="preserve">In the future, I aspire to follow in my </w:t>
      </w:r>
      <w:r w:rsidR="00CE4FB3">
        <w:rPr>
          <w:rFonts w:hint="eastAsia"/>
        </w:rPr>
        <w:t>father‘s</w:t>
      </w:r>
      <w:r w:rsidR="00CE4FB3">
        <w:t xml:space="preserve"> footsteps who study mathematics </w:t>
      </w:r>
      <w:r w:rsidR="00E73E56">
        <w:t>at</w:t>
      </w:r>
      <w:r w:rsidR="00CE4FB3">
        <w:t xml:space="preserve"> Oxford and applied </w:t>
      </w:r>
      <w:r w:rsidR="00E73E56">
        <w:t>it</w:t>
      </w:r>
      <w:r w:rsidR="005E1F3B">
        <w:t xml:space="preserve"> </w:t>
      </w:r>
      <w:r w:rsidR="00CE4FB3">
        <w:t xml:space="preserve">in </w:t>
      </w:r>
      <w:r w:rsidR="00E73E56">
        <w:t xml:space="preserve">the </w:t>
      </w:r>
      <w:r w:rsidR="00CE4FB3">
        <w:t xml:space="preserve">financial industry after graduation </w:t>
      </w:r>
      <w:r w:rsidR="00386141">
        <w:t>.I aim to</w:t>
      </w:r>
      <w:r w:rsidR="005E1F3B">
        <w:t xml:space="preserve"> </w:t>
      </w:r>
      <w:r>
        <w:t>pursue further studies in mathematics at a university in the United Kingdom</w:t>
      </w:r>
      <w:r w:rsidR="005E1F3B">
        <w:t xml:space="preserve"> </w:t>
      </w:r>
      <w:r w:rsidR="00386141">
        <w:t>and</w:t>
      </w:r>
      <w:r>
        <w:t xml:space="preserve"> apply mathematical principles to the field of data science and other domains. Ultimately, my goal is to continue enjoying the pleasure that mathematics brings to my life.</w:t>
      </w:r>
      <w:bookmarkStart w:id="0" w:name="_GoBack"/>
      <w:bookmarkEnd w:id="0"/>
    </w:p>
    <w:sectPr w:rsidR="009F3088">
      <w:pgSz w:w="11906" w:h="16838"/>
      <w:pgMar w:top="1440" w:right="1800" w:bottom="1440" w:left="1800" w:header="720" w:footer="720" w:gutter="0"/>
      <w:cols w:space="720"/>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72C5B" w16cex:dateUtc="2023-06-04T07:29:00Z"/>
  <w16cex:commentExtensible w16cex:durableId="28272C38" w16cex:dateUtc="2023-06-04T07:28:00Z"/>
  <w16cex:commentExtensible w16cex:durableId="2828DF3F" w16cex:dateUtc="2023-06-05T14:25:00Z"/>
  <w16cex:commentExtensible w16cex:durableId="282733A6" w16cex:dateUtc="2023-06-04T08:00:00Z"/>
  <w16cex:commentExtensible w16cex:durableId="282731D6" w16cex:dateUtc="2023-06-04T07:52:00Z"/>
  <w16cex:commentExtensible w16cex:durableId="282733F4" w16cex:dateUtc="2023-06-04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135EEE" w16cid:durableId="28272C5B"/>
  <w16cid:commentId w16cid:paraId="1F4107B5" w16cid:durableId="28272C38"/>
  <w16cid:commentId w16cid:paraId="2261A190" w16cid:durableId="2828DF3F"/>
  <w16cid:commentId w16cid:paraId="7417A3CB" w16cid:durableId="282733A6"/>
  <w16cid:commentId w16cid:paraId="64E5FD2F" w16cid:durableId="282731D6"/>
  <w16cid:commentId w16cid:paraId="44447EEA" w16cid:durableId="282733F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B8C544" w14:textId="77777777" w:rsidR="00DE6F70" w:rsidRDefault="00DE6F70" w:rsidP="00D51729">
      <w:r>
        <w:separator/>
      </w:r>
    </w:p>
  </w:endnote>
  <w:endnote w:type="continuationSeparator" w:id="0">
    <w:p w14:paraId="6A7F9E38" w14:textId="77777777" w:rsidR="00DE6F70" w:rsidRDefault="00DE6F70" w:rsidP="00D517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A96CD0" w14:textId="77777777" w:rsidR="00DE6F70" w:rsidRDefault="00DE6F70" w:rsidP="00D51729">
      <w:r>
        <w:separator/>
      </w:r>
    </w:p>
  </w:footnote>
  <w:footnote w:type="continuationSeparator" w:id="0">
    <w:p w14:paraId="5E81DA10" w14:textId="77777777" w:rsidR="00DE6F70" w:rsidRDefault="00DE6F70" w:rsidP="00D5172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2NjM2NrU0MjMxMzBV0lEKTi0uzszPAykwqgUASa6yUiwAAAA="/>
  </w:docVars>
  <w:rsids>
    <w:rsidRoot w:val="0002003E"/>
    <w:rsid w:val="0002003E"/>
    <w:rsid w:val="00022451"/>
    <w:rsid w:val="000413CF"/>
    <w:rsid w:val="000549AF"/>
    <w:rsid w:val="000F58C1"/>
    <w:rsid w:val="0012088E"/>
    <w:rsid w:val="0020026E"/>
    <w:rsid w:val="0020221C"/>
    <w:rsid w:val="002D0567"/>
    <w:rsid w:val="002F28FD"/>
    <w:rsid w:val="00317FA7"/>
    <w:rsid w:val="00345458"/>
    <w:rsid w:val="0035055F"/>
    <w:rsid w:val="00386141"/>
    <w:rsid w:val="00396FDC"/>
    <w:rsid w:val="003C2B68"/>
    <w:rsid w:val="00420157"/>
    <w:rsid w:val="00423661"/>
    <w:rsid w:val="004E34D0"/>
    <w:rsid w:val="00514C52"/>
    <w:rsid w:val="005A5EE3"/>
    <w:rsid w:val="005B211C"/>
    <w:rsid w:val="005C3EF1"/>
    <w:rsid w:val="005D6283"/>
    <w:rsid w:val="005E1F3B"/>
    <w:rsid w:val="00604734"/>
    <w:rsid w:val="00665030"/>
    <w:rsid w:val="006C3327"/>
    <w:rsid w:val="00792BEA"/>
    <w:rsid w:val="007B0CDA"/>
    <w:rsid w:val="00862304"/>
    <w:rsid w:val="008F0F39"/>
    <w:rsid w:val="00903FC3"/>
    <w:rsid w:val="00931843"/>
    <w:rsid w:val="00983ECA"/>
    <w:rsid w:val="009C56CE"/>
    <w:rsid w:val="009E5F8F"/>
    <w:rsid w:val="009F3088"/>
    <w:rsid w:val="00A67271"/>
    <w:rsid w:val="00A70D01"/>
    <w:rsid w:val="00AC3DC8"/>
    <w:rsid w:val="00B210B4"/>
    <w:rsid w:val="00B87606"/>
    <w:rsid w:val="00BD73E3"/>
    <w:rsid w:val="00C23282"/>
    <w:rsid w:val="00CC16F3"/>
    <w:rsid w:val="00CD28E1"/>
    <w:rsid w:val="00CE4FB3"/>
    <w:rsid w:val="00D176C6"/>
    <w:rsid w:val="00D51729"/>
    <w:rsid w:val="00D55AA2"/>
    <w:rsid w:val="00D7075C"/>
    <w:rsid w:val="00D8039E"/>
    <w:rsid w:val="00DE6F70"/>
    <w:rsid w:val="00E0779B"/>
    <w:rsid w:val="00E66DF1"/>
    <w:rsid w:val="00E73E56"/>
    <w:rsid w:val="00E96455"/>
    <w:rsid w:val="00F0621A"/>
    <w:rsid w:val="00F43FC9"/>
    <w:rsid w:val="00F8427C"/>
    <w:rsid w:val="00FE5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47F05B"/>
  <w15:chartTrackingRefBased/>
  <w15:docId w15:val="{37027088-C95C-40DC-B2B8-4F6A04BEB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51729"/>
    <w:pPr>
      <w:tabs>
        <w:tab w:val="center" w:pos="4153"/>
        <w:tab w:val="right" w:pos="8306"/>
      </w:tabs>
      <w:snapToGrid w:val="0"/>
      <w:jc w:val="center"/>
    </w:pPr>
    <w:rPr>
      <w:sz w:val="18"/>
      <w:szCs w:val="18"/>
    </w:rPr>
  </w:style>
  <w:style w:type="character" w:customStyle="1" w:styleId="a4">
    <w:name w:val="页眉 字符"/>
    <w:basedOn w:val="a0"/>
    <w:link w:val="a3"/>
    <w:uiPriority w:val="99"/>
    <w:rsid w:val="00D51729"/>
    <w:rPr>
      <w:sz w:val="18"/>
      <w:szCs w:val="18"/>
    </w:rPr>
  </w:style>
  <w:style w:type="paragraph" w:styleId="a5">
    <w:name w:val="footer"/>
    <w:basedOn w:val="a"/>
    <w:link w:val="a6"/>
    <w:uiPriority w:val="99"/>
    <w:unhideWhenUsed/>
    <w:rsid w:val="00D51729"/>
    <w:pPr>
      <w:tabs>
        <w:tab w:val="center" w:pos="4153"/>
        <w:tab w:val="right" w:pos="8306"/>
      </w:tabs>
      <w:snapToGrid w:val="0"/>
      <w:jc w:val="left"/>
    </w:pPr>
    <w:rPr>
      <w:sz w:val="18"/>
      <w:szCs w:val="18"/>
    </w:rPr>
  </w:style>
  <w:style w:type="character" w:customStyle="1" w:styleId="a6">
    <w:name w:val="页脚 字符"/>
    <w:basedOn w:val="a0"/>
    <w:link w:val="a5"/>
    <w:uiPriority w:val="99"/>
    <w:rsid w:val="00D51729"/>
    <w:rPr>
      <w:sz w:val="18"/>
      <w:szCs w:val="18"/>
    </w:rPr>
  </w:style>
  <w:style w:type="character" w:styleId="a7">
    <w:name w:val="annotation reference"/>
    <w:basedOn w:val="a0"/>
    <w:uiPriority w:val="99"/>
    <w:semiHidden/>
    <w:unhideWhenUsed/>
    <w:rsid w:val="00D51729"/>
    <w:rPr>
      <w:sz w:val="21"/>
      <w:szCs w:val="21"/>
    </w:rPr>
  </w:style>
  <w:style w:type="paragraph" w:styleId="a8">
    <w:name w:val="annotation text"/>
    <w:basedOn w:val="a"/>
    <w:link w:val="a9"/>
    <w:uiPriority w:val="99"/>
    <w:semiHidden/>
    <w:unhideWhenUsed/>
    <w:rsid w:val="00D51729"/>
    <w:pPr>
      <w:jc w:val="left"/>
    </w:pPr>
  </w:style>
  <w:style w:type="character" w:customStyle="1" w:styleId="a9">
    <w:name w:val="批注文字 字符"/>
    <w:basedOn w:val="a0"/>
    <w:link w:val="a8"/>
    <w:uiPriority w:val="99"/>
    <w:semiHidden/>
    <w:rsid w:val="00D51729"/>
  </w:style>
  <w:style w:type="paragraph" w:styleId="aa">
    <w:name w:val="annotation subject"/>
    <w:basedOn w:val="a8"/>
    <w:next w:val="a8"/>
    <w:link w:val="ab"/>
    <w:uiPriority w:val="99"/>
    <w:semiHidden/>
    <w:unhideWhenUsed/>
    <w:rsid w:val="00D51729"/>
    <w:rPr>
      <w:b/>
      <w:bCs/>
    </w:rPr>
  </w:style>
  <w:style w:type="character" w:customStyle="1" w:styleId="ab">
    <w:name w:val="批注主题 字符"/>
    <w:basedOn w:val="a9"/>
    <w:link w:val="aa"/>
    <w:uiPriority w:val="99"/>
    <w:semiHidden/>
    <w:rsid w:val="00D51729"/>
    <w:rPr>
      <w:b/>
      <w:bCs/>
    </w:rPr>
  </w:style>
  <w:style w:type="paragraph" w:styleId="ac">
    <w:name w:val="Revision"/>
    <w:hidden/>
    <w:uiPriority w:val="99"/>
    <w:semiHidden/>
    <w:rsid w:val="00D51729"/>
  </w:style>
  <w:style w:type="paragraph" w:styleId="ad">
    <w:name w:val="Balloon Text"/>
    <w:basedOn w:val="a"/>
    <w:link w:val="ae"/>
    <w:uiPriority w:val="99"/>
    <w:semiHidden/>
    <w:unhideWhenUsed/>
    <w:rsid w:val="00CE4FB3"/>
    <w:rPr>
      <w:sz w:val="18"/>
      <w:szCs w:val="18"/>
    </w:rPr>
  </w:style>
  <w:style w:type="character" w:customStyle="1" w:styleId="ae">
    <w:name w:val="批注框文本 字符"/>
    <w:basedOn w:val="a0"/>
    <w:link w:val="ad"/>
    <w:uiPriority w:val="99"/>
    <w:semiHidden/>
    <w:rsid w:val="00CE4FB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319274">
      <w:bodyDiv w:val="1"/>
      <w:marLeft w:val="0"/>
      <w:marRight w:val="0"/>
      <w:marTop w:val="0"/>
      <w:marBottom w:val="0"/>
      <w:divBdr>
        <w:top w:val="none" w:sz="0" w:space="0" w:color="auto"/>
        <w:left w:val="none" w:sz="0" w:space="0" w:color="auto"/>
        <w:bottom w:val="none" w:sz="0" w:space="0" w:color="auto"/>
        <w:right w:val="none" w:sz="0" w:space="0" w:color="auto"/>
      </w:divBdr>
    </w:div>
    <w:div w:id="1291009992">
      <w:bodyDiv w:val="1"/>
      <w:marLeft w:val="0"/>
      <w:marRight w:val="0"/>
      <w:marTop w:val="0"/>
      <w:marBottom w:val="0"/>
      <w:divBdr>
        <w:top w:val="none" w:sz="0" w:space="0" w:color="auto"/>
        <w:left w:val="none" w:sz="0" w:space="0" w:color="auto"/>
        <w:bottom w:val="none" w:sz="0" w:space="0" w:color="auto"/>
        <w:right w:val="none" w:sz="0" w:space="0" w:color="auto"/>
      </w:divBdr>
    </w:div>
    <w:div w:id="1952475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2</Pages>
  <Words>607</Words>
  <Characters>3466</Characters>
  <Application>Microsoft Office Word</Application>
  <DocSecurity>0</DocSecurity>
  <Lines>28</Lines>
  <Paragraphs>8</Paragraphs>
  <ScaleCrop>false</ScaleCrop>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ran Lin</dc:creator>
  <cp:keywords/>
  <dc:description/>
  <cp:lastModifiedBy>林璟北京市</cp:lastModifiedBy>
  <cp:revision>56</cp:revision>
  <dcterms:created xsi:type="dcterms:W3CDTF">2023-05-31T08:57:00Z</dcterms:created>
  <dcterms:modified xsi:type="dcterms:W3CDTF">2023-06-07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1eea4f67bf4c965a3cc9afd867ddd56f658a1e1707f18fa6f13d3623e92818</vt:lpwstr>
  </property>
</Properties>
</file>